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84336" w:rsidRDefault="00B84336" w:rsidP="00B84336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Name:                   Reziyemu Sulaiman</w:t>
      </w:r>
    </w:p>
    <w:p w:rsidR="00B84336" w:rsidRDefault="00B84336" w:rsidP="00B84336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tudent Number:  106-153-208</w:t>
      </w:r>
    </w:p>
    <w:p w:rsidR="00B84336" w:rsidRDefault="00B84336" w:rsidP="00B84336">
      <w:pPr>
        <w:rPr>
          <w:rFonts w:ascii="Times New Roman" w:hAnsi="Times New Roman" w:cs="Times New Roman"/>
          <w:sz w:val="24"/>
          <w:szCs w:val="24"/>
          <w:lang w:val="fr-CA"/>
        </w:rPr>
      </w:pPr>
      <w:r>
        <w:rPr>
          <w:rFonts w:ascii="Times New Roman" w:hAnsi="Times New Roman" w:cs="Times New Roman"/>
          <w:sz w:val="24"/>
          <w:szCs w:val="24"/>
          <w:lang w:val="fr-CA"/>
        </w:rPr>
        <w:t xml:space="preserve">Email:                   </w:t>
      </w:r>
      <w:hyperlink r:id="rId4" w:history="1">
        <w:r>
          <w:rPr>
            <w:rStyle w:val="Hyperlink"/>
            <w:rFonts w:ascii="Times New Roman" w:hAnsi="Times New Roman" w:cs="Times New Roman"/>
            <w:sz w:val="24"/>
            <w:szCs w:val="24"/>
            <w:lang w:val="fr-CA"/>
          </w:rPr>
          <w:t>rsulaiman2@myseneca.ca</w:t>
        </w:r>
      </w:hyperlink>
    </w:p>
    <w:p w:rsidR="00B84336" w:rsidRPr="00B84336" w:rsidRDefault="00B84336" w:rsidP="00B84336">
      <w:pPr>
        <w:rPr>
          <w:rFonts w:ascii="Times New Roman" w:hAnsi="Times New Roman" w:cs="Times New Roman"/>
          <w:sz w:val="24"/>
          <w:szCs w:val="24"/>
          <w:lang w:val="fr-CA"/>
        </w:rPr>
      </w:pPr>
      <w:r w:rsidRPr="00B84336">
        <w:rPr>
          <w:rFonts w:ascii="Times New Roman" w:hAnsi="Times New Roman" w:cs="Times New Roman"/>
          <w:sz w:val="24"/>
          <w:szCs w:val="24"/>
          <w:lang w:val="fr-CA"/>
        </w:rPr>
        <w:t>Section:                NBB</w:t>
      </w:r>
    </w:p>
    <w:p w:rsidR="00952D9C" w:rsidRDefault="00B84336" w:rsidP="00B8433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orkshop:          </w:t>
      </w:r>
      <w:r w:rsidR="0091250C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  <w:r w:rsidR="0091250C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(at-home) Reflection</w:t>
      </w:r>
    </w:p>
    <w:p w:rsidR="00B84336" w:rsidRDefault="00B84336" w:rsidP="00B84336"/>
    <w:p w:rsidR="00B63B89" w:rsidRDefault="00B84336" w:rsidP="00B84336">
      <w:r>
        <w:t>In this workshop, I learned how to declare different types of variables, how to transform from integer numbers to float or double, and how to use casting</w:t>
      </w:r>
      <w:r w:rsidR="00B63B89">
        <w:t xml:space="preserve">, mixed types of expressions within these variables. In addition to that, I learned how to use </w:t>
      </w:r>
      <w:proofErr w:type="spellStart"/>
      <w:r w:rsidR="00B63B89">
        <w:t>printf</w:t>
      </w:r>
      <w:proofErr w:type="spellEnd"/>
      <w:r w:rsidR="00B63B89">
        <w:t xml:space="preserve"> function to prompt user input value or display output. I learned how to use </w:t>
      </w:r>
      <w:proofErr w:type="spellStart"/>
      <w:r w:rsidR="00B63B89">
        <w:t>scanf</w:t>
      </w:r>
      <w:proofErr w:type="spellEnd"/>
      <w:r w:rsidR="00B63B89">
        <w:t xml:space="preserve"> function to accept user input and store it in</w:t>
      </w:r>
      <w:r w:rsidR="0091250C">
        <w:t xml:space="preserve"> a</w:t>
      </w:r>
      <w:r w:rsidR="00B63B89">
        <w:t xml:space="preserve"> computer memory address.</w:t>
      </w:r>
      <w:r w:rsidR="0091250C">
        <w:t xml:space="preserve"> </w:t>
      </w:r>
      <w:r w:rsidR="00B63B89">
        <w:t>I also learned how to use logical operator</w:t>
      </w:r>
      <w:r w:rsidR="0091250C">
        <w:t>s</w:t>
      </w:r>
      <w:r w:rsidR="00B63B89">
        <w:t xml:space="preserve"> and relational expressions throughout this workshop.  </w:t>
      </w:r>
    </w:p>
    <w:p w:rsidR="0091250C" w:rsidRDefault="00B63B89" w:rsidP="00B84336">
      <w:r>
        <w:t xml:space="preserve">I found out there are many concepts has covered in this workshop, and some of the concepts are </w:t>
      </w:r>
      <w:r w:rsidR="00877663">
        <w:t>the shorter form than</w:t>
      </w:r>
      <w:r>
        <w:t xml:space="preserve"> we used to </w:t>
      </w:r>
      <w:r w:rsidR="00877663">
        <w:t xml:space="preserve">in math class in high school. For example, in computer language the sign of the modulus operator we used in this workshop is %. It is interesting to know that just use </w:t>
      </w:r>
      <w:r w:rsidR="0091250C">
        <w:t xml:space="preserve">a </w:t>
      </w:r>
      <w:r w:rsidR="00877663">
        <w:t xml:space="preserve">single % sign we can get the result of </w:t>
      </w:r>
      <w:r w:rsidR="0091250C">
        <w:t xml:space="preserve">the </w:t>
      </w:r>
      <w:r w:rsidR="00877663">
        <w:t xml:space="preserve">remaining value which makes our math calculations a lot easier. </w:t>
      </w:r>
      <w:r w:rsidR="0091250C">
        <w:t>Also, when using the modulus operator, I have to keep in mind that I can use the modulus operator only with integer data types. It does not work for any other data type.</w:t>
      </w:r>
    </w:p>
    <w:p w:rsidR="00B63B89" w:rsidRDefault="00877663" w:rsidP="00B84336">
      <w:r>
        <w:t xml:space="preserve">One of the concepts I found the most difficult is about casting. At first, I am confused </w:t>
      </w:r>
      <w:r w:rsidR="0091250C">
        <w:t xml:space="preserve">about </w:t>
      </w:r>
      <w:r>
        <w:t xml:space="preserve">using casing to transform between different types of variables. After I tried </w:t>
      </w:r>
      <w:r w:rsidR="00391274">
        <w:t>casting in the workshop addition to the course notes, I learned how it works. Now, I am confident to use it in the upcoming assignments.</w:t>
      </w:r>
    </w:p>
    <w:p w:rsidR="00391274" w:rsidRDefault="00391274" w:rsidP="00B84336">
      <w:r>
        <w:t xml:space="preserve">I believe this workshop is </w:t>
      </w:r>
      <w:r w:rsidR="0091250C">
        <w:t>the</w:t>
      </w:r>
      <w:r>
        <w:t xml:space="preserve"> best practice to convert floating</w:t>
      </w:r>
      <w:r w:rsidR="0091250C">
        <w:t>-</w:t>
      </w:r>
      <w:r>
        <w:t>point values to integers because the computer can not store floating</w:t>
      </w:r>
      <w:r w:rsidR="0091250C">
        <w:t>-</w:t>
      </w:r>
      <w:r>
        <w:t>point values accurately. So, to prevent further errors, it is better to convert floating</w:t>
      </w:r>
      <w:r w:rsidR="0091250C">
        <w:t>-</w:t>
      </w:r>
      <w:r>
        <w:t>point values to integers before performing arithmetic operations to get more accurate results.</w:t>
      </w:r>
    </w:p>
    <w:sectPr w:rsidR="0039127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NTYxNjE0MTA2NbNU0lEKTi0uzszPAykwrAUASiRxBywAAAA="/>
  </w:docVars>
  <w:rsids>
    <w:rsidRoot w:val="00B84336"/>
    <w:rsid w:val="00391274"/>
    <w:rsid w:val="007F4A2A"/>
    <w:rsid w:val="00877663"/>
    <w:rsid w:val="0091250C"/>
    <w:rsid w:val="00952D9C"/>
    <w:rsid w:val="00B63B89"/>
    <w:rsid w:val="00B84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9FFB82"/>
  <w15:chartTrackingRefBased/>
  <w15:docId w15:val="{96A7A644-E416-4E4D-B394-43C50BABE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84336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8433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42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rsulaiman2@myseneca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1</Pages>
  <Words>290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ziyemu Sulaiman</dc:creator>
  <cp:keywords/>
  <dc:description/>
  <cp:lastModifiedBy>Reziyemu Sulaiman</cp:lastModifiedBy>
  <cp:revision>1</cp:revision>
  <dcterms:created xsi:type="dcterms:W3CDTF">2020-10-30T17:43:00Z</dcterms:created>
  <dcterms:modified xsi:type="dcterms:W3CDTF">2020-10-30T19:22:00Z</dcterms:modified>
</cp:coreProperties>
</file>